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pPr w:leftFromText="141" w:rightFromText="141" w:vertAnchor="page" w:horzAnchor="margin" w:tblpXSpec="center" w:tblpY="2114"/>
        <w:tblW w:w="10283" w:type="dxa"/>
        <w:tblLayout w:type="fixed"/>
        <w:tblLook w:val="04A0" w:firstRow="1" w:lastRow="0" w:firstColumn="1" w:lastColumn="0" w:noHBand="0" w:noVBand="1"/>
      </w:tblPr>
      <w:tblGrid>
        <w:gridCol w:w="710"/>
        <w:gridCol w:w="1402"/>
        <w:gridCol w:w="1134"/>
        <w:gridCol w:w="2482"/>
        <w:gridCol w:w="2188"/>
        <w:gridCol w:w="6"/>
        <w:gridCol w:w="2306"/>
        <w:gridCol w:w="55"/>
      </w:tblGrid>
      <w:tr w:rsidR="00023BA3" w:rsidRPr="00AA4A51" w14:paraId="0EE3F3F5" w14:textId="77777777" w:rsidTr="0041299C">
        <w:trPr>
          <w:trHeight w:val="1529"/>
        </w:trPr>
        <w:tc>
          <w:tcPr>
            <w:tcW w:w="10283" w:type="dxa"/>
            <w:gridSpan w:val="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66783CB" w14:textId="77777777" w:rsidR="00F12212" w:rsidRPr="00AA4A51" w:rsidRDefault="004067B1" w:rsidP="00045A3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>DİCLE</w:t>
            </w:r>
            <w:r w:rsidR="00F12212"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ÜNİVERSİTESİ</w:t>
            </w:r>
          </w:p>
          <w:p w14:paraId="7C37FC47" w14:textId="77777777" w:rsidR="00F12212" w:rsidRPr="00AA4A51" w:rsidRDefault="0041299C" w:rsidP="00045A3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>DİYARBAKIR TEKNİK BİLİMLER M</w:t>
            </w:r>
            <w:r w:rsidR="00F12212"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>YO</w:t>
            </w:r>
          </w:p>
          <w:p w14:paraId="0AD6219D" w14:textId="77777777" w:rsidR="00F12212" w:rsidRPr="00AA4A51" w:rsidRDefault="0041299C" w:rsidP="00045A3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KİMYA VE KİM. İŞL. TEK. </w:t>
            </w:r>
            <w:r w:rsidR="00F12212"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>BÖLÜMÜ</w:t>
            </w:r>
          </w:p>
          <w:p w14:paraId="53D43437" w14:textId="2331ED40" w:rsidR="00393F45" w:rsidRPr="00AA4A51" w:rsidRDefault="00897AAA" w:rsidP="0041299C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>SINIF</w:t>
            </w:r>
            <w:r w:rsidR="00393F45"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          20</w:t>
            </w:r>
            <w:r w:rsidR="00714DBB"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>20</w:t>
            </w:r>
            <w:r w:rsidR="00393F45"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>-20</w:t>
            </w:r>
            <w:r w:rsidR="0041299C"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714DBB"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  <w:r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YILI </w:t>
            </w:r>
            <w:r w:rsidR="0041299C"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>I.</w:t>
            </w:r>
            <w:r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YARI YILI      </w:t>
            </w:r>
            <w:r w:rsidR="00393F45"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4067B1" w:rsidRPr="00AA4A51">
              <w:rPr>
                <w:rFonts w:ascii="Times New Roman" w:hAnsi="Times New Roman" w:cs="Times New Roman"/>
                <w:b/>
                <w:sz w:val="18"/>
                <w:szCs w:val="18"/>
              </w:rPr>
              <w:t>GÜNCELLEME TARİHİ</w:t>
            </w:r>
            <w:r w:rsidR="001045CF" w:rsidRPr="00AA4A51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  <w:r w:rsidR="00EC4CAC" w:rsidRPr="00AA4A5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820566" w:rsidRPr="00AA4A51">
              <w:rPr>
                <w:rFonts w:ascii="Times New Roman" w:hAnsi="Times New Roman" w:cs="Times New Roman"/>
                <w:b/>
                <w:sz w:val="18"/>
                <w:szCs w:val="18"/>
              </w:rPr>
              <w:t>0</w:t>
            </w:r>
            <w:r w:rsidR="00F55D30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  <w:r w:rsidR="004067B1" w:rsidRPr="00AA4A51">
              <w:rPr>
                <w:rFonts w:ascii="Times New Roman" w:hAnsi="Times New Roman" w:cs="Times New Roman"/>
                <w:b/>
                <w:sz w:val="18"/>
                <w:szCs w:val="18"/>
              </w:rPr>
              <w:t>/</w:t>
            </w:r>
            <w:r w:rsidR="00714DBB" w:rsidRPr="00AA4A51">
              <w:rPr>
                <w:rFonts w:ascii="Times New Roman" w:hAnsi="Times New Roman" w:cs="Times New Roman"/>
                <w:b/>
                <w:sz w:val="18"/>
                <w:szCs w:val="18"/>
              </w:rPr>
              <w:t>0</w:t>
            </w:r>
            <w:r w:rsidR="00820566" w:rsidRPr="00AA4A51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  <w:r w:rsidR="004067B1" w:rsidRPr="00AA4A51">
              <w:rPr>
                <w:rFonts w:ascii="Times New Roman" w:hAnsi="Times New Roman" w:cs="Times New Roman"/>
                <w:b/>
                <w:sz w:val="18"/>
                <w:szCs w:val="18"/>
              </w:rPr>
              <w:t>/20</w:t>
            </w:r>
            <w:r w:rsidR="00714DBB" w:rsidRPr="00AA4A51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F55D30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</w:tr>
      <w:tr w:rsidR="001D04F6" w:rsidRPr="00AA4A51" w14:paraId="2EEBB6B5" w14:textId="77777777" w:rsidTr="0041299C">
        <w:trPr>
          <w:gridAfter w:val="1"/>
          <w:wAfter w:w="55" w:type="dxa"/>
          <w:trHeight w:val="438"/>
        </w:trPr>
        <w:tc>
          <w:tcPr>
            <w:tcW w:w="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A12A68A" w14:textId="77777777" w:rsidR="001D04F6" w:rsidRPr="00AA4A51" w:rsidRDefault="001D04F6" w:rsidP="001D04F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88BE03D" w14:textId="77777777" w:rsidR="001D04F6" w:rsidRPr="00AA4A51" w:rsidRDefault="001D04F6" w:rsidP="001D04F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SAAT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9265169" w14:textId="77777777" w:rsidR="001D04F6" w:rsidRPr="00AA4A51" w:rsidRDefault="001D04F6" w:rsidP="001D04F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KODU</w:t>
            </w:r>
          </w:p>
        </w:tc>
        <w:tc>
          <w:tcPr>
            <w:tcW w:w="248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E0E0D66" w14:textId="77777777" w:rsidR="001D04F6" w:rsidRPr="00AA4A51" w:rsidRDefault="001D04F6" w:rsidP="001D04F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C24DD3E" w14:textId="77777777" w:rsidR="001D04F6" w:rsidRPr="00AA4A51" w:rsidRDefault="001D04F6" w:rsidP="001D04F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DERSLİK</w:t>
            </w:r>
          </w:p>
        </w:tc>
        <w:tc>
          <w:tcPr>
            <w:tcW w:w="23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D486F8A" w14:textId="77777777" w:rsidR="001D04F6" w:rsidRPr="00AA4A51" w:rsidRDefault="001D04F6" w:rsidP="001D04F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DERSİ VERECEK ÖĞR. ELEMANI</w:t>
            </w:r>
          </w:p>
        </w:tc>
      </w:tr>
      <w:tr w:rsidR="00664118" w:rsidRPr="00AA4A51" w14:paraId="5E0255CF" w14:textId="77777777" w:rsidTr="0041299C">
        <w:trPr>
          <w:gridAfter w:val="1"/>
          <w:wAfter w:w="55" w:type="dxa"/>
          <w:trHeight w:val="262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23CD12BA" w14:textId="77777777" w:rsidR="00664118" w:rsidRPr="00AA4A51" w:rsidRDefault="00664118" w:rsidP="00664118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PAZARTESİ</w:t>
            </w: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D541C4D" w14:textId="09607DC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8.30-09.55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ECE6852" w14:textId="6FB1D114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KİM151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51463" w14:textId="190595C6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GENEL KİMYA 1</w:t>
            </w:r>
          </w:p>
        </w:tc>
        <w:tc>
          <w:tcPr>
            <w:tcW w:w="218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C0AE2" w14:textId="1BFBEFC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2312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4233DA7" w14:textId="77777777" w:rsidR="00664118" w:rsidRPr="00AA4A51" w:rsidRDefault="00664118" w:rsidP="0066411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Prof</w:t>
            </w:r>
            <w:r w:rsidRPr="00AA4A51">
              <w:rPr>
                <w:rFonts w:ascii="Times New Roman" w:hAnsi="Times New Roman" w:cs="Times New Roman"/>
                <w:bCs/>
              </w:rPr>
              <w:t>.Dr</w:t>
            </w:r>
            <w:proofErr w:type="spellEnd"/>
            <w:r w:rsidRPr="00AA4A51">
              <w:rPr>
                <w:rFonts w:ascii="Times New Roman" w:hAnsi="Times New Roman" w:cs="Times New Roman"/>
                <w:bCs/>
              </w:rPr>
              <w:t>. Nasrettin GENLİ</w:t>
            </w:r>
          </w:p>
          <w:p w14:paraId="5EEA4FC0" w14:textId="7DF602D5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664118" w:rsidRPr="00AA4A51" w14:paraId="610BE8B0" w14:textId="77777777" w:rsidTr="0041299C">
        <w:trPr>
          <w:gridAfter w:val="1"/>
          <w:wAfter w:w="55" w:type="dxa"/>
          <w:trHeight w:val="84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1AA2D6F8" w14:textId="7777777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741DA9BA" w14:textId="160ADAFD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10-11.3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1054945" w14:textId="5891D55D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G101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2D8A9EB" w14:textId="41A22930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ABANCI DİL 1</w:t>
            </w:r>
          </w:p>
        </w:tc>
        <w:tc>
          <w:tcPr>
            <w:tcW w:w="21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6BA5" w14:textId="51BC9082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2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45D7987" w14:textId="3B548A46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Öğr.Gör</w:t>
            </w:r>
            <w:proofErr w:type="spellEnd"/>
            <w:r>
              <w:rPr>
                <w:rFonts w:ascii="Times New Roman" w:hAnsi="Times New Roman" w:cs="Times New Roman"/>
              </w:rPr>
              <w:t>. Kadriye ERANTEPLİ</w:t>
            </w:r>
          </w:p>
        </w:tc>
      </w:tr>
      <w:tr w:rsidR="00664118" w:rsidRPr="00AA4A51" w14:paraId="45D97E03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20EA8E11" w14:textId="7777777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6158EBC1" w14:textId="0A5D9678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30-15.4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B593331" w14:textId="24F90FD4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KİM159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80D9DBE" w14:textId="5CAF5979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İLGİ İŞL TEK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94BAD" w14:textId="5C02BD03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2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B891AE5" w14:textId="016F66FA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Öğr.Gör.</w:t>
            </w:r>
            <w:r>
              <w:rPr>
                <w:rFonts w:ascii="Times New Roman" w:hAnsi="Times New Roman" w:cs="Times New Roman"/>
              </w:rPr>
              <w:t>Yunus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KORKMAZ</w:t>
            </w:r>
          </w:p>
        </w:tc>
      </w:tr>
      <w:tr w:rsidR="00664118" w:rsidRPr="00AA4A51" w14:paraId="24E5E0E6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43C4031E" w14:textId="7777777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double" w:sz="4" w:space="0" w:color="auto"/>
            </w:tcBorders>
            <w:vAlign w:val="center"/>
          </w:tcPr>
          <w:p w14:paraId="51B8816B" w14:textId="7777777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2E49D8D0" w14:textId="7777777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620F6F77" w14:textId="7777777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5340226" w14:textId="7777777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431E15" w14:textId="7777777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64118" w:rsidRPr="00AA4A51" w14:paraId="63DFD3F0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21F1A628" w14:textId="77777777" w:rsidR="00664118" w:rsidRPr="00AA4A51" w:rsidRDefault="00664118" w:rsidP="00664118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SALI</w:t>
            </w: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E8014C3" w14:textId="22EAEE8E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2A95A94" w14:textId="11527B8E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49C28" w14:textId="245ABA8C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793CF" w14:textId="47B35D08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41E278C" w14:textId="4704E362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64118" w:rsidRPr="00AA4A51" w14:paraId="42D70183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1CD2933A" w14:textId="7777777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5566E745" w14:textId="5B29472E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09.</w:t>
            </w:r>
            <w:r>
              <w:rPr>
                <w:rFonts w:ascii="Times New Roman" w:hAnsi="Times New Roman" w:cs="Times New Roman"/>
              </w:rPr>
              <w:t>2</w:t>
            </w:r>
            <w:r w:rsidRPr="00AA4A51">
              <w:rPr>
                <w:rFonts w:ascii="Times New Roman" w:hAnsi="Times New Roman" w:cs="Times New Roman"/>
              </w:rPr>
              <w:t>0-12:2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C31BAE" w14:textId="7777777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BKİM135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309C557" w14:textId="7777777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  <w:bCs/>
              </w:rPr>
              <w:t>GENEL KİMYA LABORATUARI I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4805B" w14:textId="7777777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KİM. LAB.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11D1686" w14:textId="6EFC2724" w:rsidR="00664118" w:rsidRPr="00AA4A51" w:rsidRDefault="00664118" w:rsidP="0066411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Prof</w:t>
            </w:r>
            <w:r w:rsidRPr="00AA4A51">
              <w:rPr>
                <w:rFonts w:ascii="Times New Roman" w:hAnsi="Times New Roman" w:cs="Times New Roman"/>
                <w:bCs/>
              </w:rPr>
              <w:t>.Dr</w:t>
            </w:r>
            <w:proofErr w:type="spellEnd"/>
            <w:r w:rsidRPr="00AA4A51">
              <w:rPr>
                <w:rFonts w:ascii="Times New Roman" w:hAnsi="Times New Roman" w:cs="Times New Roman"/>
                <w:bCs/>
              </w:rPr>
              <w:t>. Nasrettin GENLİ</w:t>
            </w:r>
          </w:p>
          <w:p w14:paraId="73F5E8FF" w14:textId="13CBFFA2" w:rsidR="00664118" w:rsidRDefault="00664118" w:rsidP="00664118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bCs/>
              </w:rPr>
              <w:t>Prof</w:t>
            </w:r>
            <w:r w:rsidRPr="00AA4A51">
              <w:rPr>
                <w:rFonts w:ascii="Times New Roman" w:hAnsi="Times New Roman" w:cs="Times New Roman"/>
                <w:bCs/>
              </w:rPr>
              <w:t>.Dr.Ersin</w:t>
            </w:r>
            <w:proofErr w:type="spellEnd"/>
            <w:proofErr w:type="gramEnd"/>
            <w:r w:rsidRPr="00AA4A51">
              <w:rPr>
                <w:rFonts w:ascii="Times New Roman" w:hAnsi="Times New Roman" w:cs="Times New Roman"/>
                <w:bCs/>
              </w:rPr>
              <w:t xml:space="preserve"> KILINÇ</w:t>
            </w:r>
          </w:p>
          <w:p w14:paraId="141A9922" w14:textId="4A78325E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. İbrahim DOLAK</w:t>
            </w:r>
          </w:p>
          <w:p w14:paraId="3BF86211" w14:textId="77777777" w:rsidR="00664118" w:rsidRPr="00AA4A51" w:rsidRDefault="00664118" w:rsidP="00664118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AA4A51">
              <w:rPr>
                <w:rFonts w:ascii="Times New Roman" w:hAnsi="Times New Roman" w:cs="Times New Roman"/>
                <w:bCs/>
              </w:rPr>
              <w:t>Öğr.Gör</w:t>
            </w:r>
            <w:proofErr w:type="spellEnd"/>
            <w:r w:rsidRPr="00AA4A51">
              <w:rPr>
                <w:rFonts w:ascii="Times New Roman" w:hAnsi="Times New Roman" w:cs="Times New Roman"/>
                <w:bCs/>
              </w:rPr>
              <w:t xml:space="preserve">. Zehra AKMERMER </w:t>
            </w:r>
          </w:p>
        </w:tc>
      </w:tr>
      <w:tr w:rsidR="00BC104E" w:rsidRPr="00AA4A51" w14:paraId="31CDEC32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4D61E88A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double" w:sz="4" w:space="0" w:color="auto"/>
            </w:tcBorders>
            <w:vAlign w:val="center"/>
          </w:tcPr>
          <w:p w14:paraId="4022C9D4" w14:textId="33B97574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50-18-15</w:t>
            </w: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1A59FBD" w14:textId="21685029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KİM157</w:t>
            </w: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19EDC159" w14:textId="39D803B8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EMATİK 1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11F22D6" w14:textId="2F1386FB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B2E1C8F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. İbrahim DOLAK</w:t>
            </w:r>
          </w:p>
          <w:p w14:paraId="32884BBA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104E" w:rsidRPr="00AA4A51" w14:paraId="3A02DA8E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43EB1AE6" w14:textId="77777777" w:rsidR="00BC104E" w:rsidRPr="00AA4A51" w:rsidRDefault="00BC104E" w:rsidP="00BC104E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ÇARŞAMBA</w:t>
            </w: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D73B023" w14:textId="591D1B3C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8.30-09.55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A390C9A" w14:textId="0496EF43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KİM151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53A47" w14:textId="2D65A366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GENEL KİMYA 1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97077" w14:textId="2F3A538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22DB" w14:textId="77777777" w:rsidR="00BC104E" w:rsidRPr="00AA4A51" w:rsidRDefault="00BC104E" w:rsidP="00BC104E">
            <w:pPr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Prof</w:t>
            </w:r>
            <w:r w:rsidRPr="00AA4A51">
              <w:rPr>
                <w:rFonts w:ascii="Times New Roman" w:hAnsi="Times New Roman" w:cs="Times New Roman"/>
                <w:bCs/>
              </w:rPr>
              <w:t>.Dr</w:t>
            </w:r>
            <w:proofErr w:type="spellEnd"/>
            <w:r w:rsidRPr="00AA4A51">
              <w:rPr>
                <w:rFonts w:ascii="Times New Roman" w:hAnsi="Times New Roman" w:cs="Times New Roman"/>
                <w:bCs/>
              </w:rPr>
              <w:t>. Nasrettin GENLİ</w:t>
            </w:r>
          </w:p>
          <w:p w14:paraId="3F1C4153" w14:textId="44BD50FB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104E" w:rsidRPr="00AA4A51" w14:paraId="20D557BB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1A87456A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527EC674" w14:textId="73912D3B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10-11.3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4902CE6" w14:textId="2984BC38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102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A176ED1" w14:textId="12B79102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TT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2F3AF" w14:textId="1496CA93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24B6103" w14:textId="4B1FFCA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Öğr.Gör.Sedat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IŞIK</w:t>
            </w:r>
          </w:p>
        </w:tc>
      </w:tr>
      <w:tr w:rsidR="00BC104E" w:rsidRPr="00AA4A51" w14:paraId="65A099BA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339357C9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369B8300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6FD6DB2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365FF36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C8146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3F83F4A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104E" w:rsidRPr="00AA4A51" w14:paraId="5D92D019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5D3655FA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088D36C2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C7A6946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F257021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B89B1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EEE0DC4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104E" w:rsidRPr="00AA4A51" w14:paraId="58BEBF58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64463C40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double" w:sz="4" w:space="0" w:color="auto"/>
            </w:tcBorders>
            <w:vAlign w:val="center"/>
          </w:tcPr>
          <w:p w14:paraId="7582560A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242BA1F7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38F13C99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9AE9872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A1AFF3D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104E" w:rsidRPr="00AA4A51" w14:paraId="19C3514A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textDirection w:val="btLr"/>
            <w:vAlign w:val="center"/>
          </w:tcPr>
          <w:p w14:paraId="28BF7A4C" w14:textId="77777777" w:rsidR="00BC104E" w:rsidRPr="00AA4A51" w:rsidRDefault="00BC104E" w:rsidP="00BC104E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PERŞEMBE</w:t>
            </w: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54C37B97" w14:textId="35D27750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8.30-09.55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A6942B8" w14:textId="0AB4957B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KİM157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17824" w14:textId="130057A2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EMATİK 1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ADB1C" w14:textId="1B873635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764E389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. İbrahim DOLAK</w:t>
            </w:r>
          </w:p>
          <w:p w14:paraId="350EF46A" w14:textId="77777777" w:rsidR="00BC104E" w:rsidRPr="00AA4A51" w:rsidRDefault="00BC104E" w:rsidP="00BC104E">
            <w:pPr>
              <w:rPr>
                <w:rFonts w:ascii="Times New Roman" w:hAnsi="Times New Roman" w:cs="Times New Roman"/>
              </w:rPr>
            </w:pPr>
          </w:p>
        </w:tc>
      </w:tr>
      <w:tr w:rsidR="00BC104E" w:rsidRPr="00AA4A51" w14:paraId="1C709A19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51241FF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587AC3BA" w14:textId="3B2E0885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10-11.3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8B3AC94" w14:textId="250A31D0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R101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FF0AD31" w14:textId="4A4C90BE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RK DILI 1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0FB5A" w14:textId="79C2CD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527A1A2" w14:textId="060E0231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Öğr.Gör.</w:t>
            </w:r>
            <w:r>
              <w:rPr>
                <w:rFonts w:ascii="Times New Roman" w:hAnsi="Times New Roman" w:cs="Times New Roman"/>
              </w:rPr>
              <w:t>Fatih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SANCAK</w:t>
            </w:r>
          </w:p>
        </w:tc>
      </w:tr>
      <w:tr w:rsidR="00BC104E" w:rsidRPr="00AA4A51" w14:paraId="0E664FB2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6D4672F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3D872F18" w14:textId="3DC1F2AE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00-19.0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6268E54" w14:textId="52831A62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KİM155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2EE17E" w14:textId="7E1EAC3E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İZİKOKİMYA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D625B" w14:textId="2394652A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EF9BE6C" w14:textId="77777777" w:rsidR="00BC104E" w:rsidRPr="00AA4A51" w:rsidRDefault="00BC104E" w:rsidP="00BC104E">
            <w:pPr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Prof</w:t>
            </w:r>
            <w:r w:rsidRPr="00AA4A51">
              <w:rPr>
                <w:rFonts w:ascii="Times New Roman" w:hAnsi="Times New Roman" w:cs="Times New Roman"/>
                <w:bCs/>
              </w:rPr>
              <w:t>.Dr</w:t>
            </w:r>
            <w:proofErr w:type="spellEnd"/>
            <w:r w:rsidRPr="00AA4A51">
              <w:rPr>
                <w:rFonts w:ascii="Times New Roman" w:hAnsi="Times New Roman" w:cs="Times New Roman"/>
                <w:bCs/>
              </w:rPr>
              <w:t>. Nasrettin GENLİ</w:t>
            </w:r>
          </w:p>
          <w:p w14:paraId="5803371E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104E" w:rsidRPr="00AA4A51" w14:paraId="6A5DE523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0C1252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18277F2D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E469B58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5C24913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A2A07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EAB3D5C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104E" w:rsidRPr="00AA4A51" w14:paraId="28C5486A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F2C4D14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5195B82E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77C79439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3E8E54E7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55C080B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6AD7DF0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104E" w:rsidRPr="00AA4A51" w14:paraId="7D47CA4A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textDirection w:val="btLr"/>
            <w:vAlign w:val="center"/>
          </w:tcPr>
          <w:p w14:paraId="3377D763" w14:textId="77777777" w:rsidR="00BC104E" w:rsidRPr="00AA4A51" w:rsidRDefault="00BC104E" w:rsidP="00BC104E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CUMA</w:t>
            </w: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178EB261" w14:textId="5A704492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85DFCAB" w14:textId="200384C3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30643" w14:textId="4208E51C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3FF85" w14:textId="6A4A4CD2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F6E8095" w14:textId="3F71F279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BC104E" w:rsidRPr="00AA4A51" w14:paraId="0C27127D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62863F5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168F7736" w14:textId="674ECE20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8DD17DB" w14:textId="5546A26D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4E8D9BD" w14:textId="11D212A8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615CF" w14:textId="43226F74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AF5A47" w14:textId="1B1A865E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104E" w:rsidRPr="00AA4A51" w14:paraId="2854A0D0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1FCFDD5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71A2A599" w14:textId="08D4DA09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0</w:t>
            </w:r>
            <w:r w:rsidRPr="00AA4A51">
              <w:rPr>
                <w:rFonts w:ascii="Times New Roman" w:hAnsi="Times New Roman" w:cs="Times New Roman"/>
              </w:rPr>
              <w:t>.10-1</w:t>
            </w:r>
            <w:r>
              <w:rPr>
                <w:rFonts w:ascii="Times New Roman" w:hAnsi="Times New Roman" w:cs="Times New Roman"/>
              </w:rPr>
              <w:t>1</w:t>
            </w:r>
            <w:r w:rsidRPr="00AA4A51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7B7DAE4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BKİM137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3551D7E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GENEL FİZİK 1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93B3F" w14:textId="7A908DCA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142BCDF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AA4A51">
              <w:rPr>
                <w:rFonts w:ascii="Times New Roman" w:hAnsi="Times New Roman" w:cs="Times New Roman"/>
              </w:rPr>
              <w:t>Prof.Dr</w:t>
            </w:r>
            <w:proofErr w:type="spellEnd"/>
            <w:r w:rsidRPr="00AA4A51">
              <w:rPr>
                <w:rFonts w:ascii="Times New Roman" w:hAnsi="Times New Roman" w:cs="Times New Roman"/>
              </w:rPr>
              <w:t>. M. Zafer KÖYLÜ</w:t>
            </w:r>
          </w:p>
        </w:tc>
      </w:tr>
      <w:tr w:rsidR="00BC104E" w:rsidRPr="00AA4A51" w14:paraId="0C9E35EA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1AA1152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046754C1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B2B1B0D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FB97846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7D1E5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34C2E6F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104E" w:rsidRPr="00AA4A51" w14:paraId="2C750702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C870077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5229A062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21FAB090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29543970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F2C4F36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1E79613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104E" w:rsidRPr="00AA4A51" w14:paraId="753ED893" w14:textId="77777777" w:rsidTr="00892381">
        <w:trPr>
          <w:trHeight w:val="1529"/>
        </w:trPr>
        <w:tc>
          <w:tcPr>
            <w:tcW w:w="10283" w:type="dxa"/>
            <w:gridSpan w:val="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0AF2DF2" w14:textId="77777777" w:rsidR="00BC104E" w:rsidRPr="00AA4A51" w:rsidRDefault="00BC104E" w:rsidP="00F55D3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DİCLE ÜNİVERSİTESİ</w:t>
            </w:r>
          </w:p>
          <w:p w14:paraId="6B826C1C" w14:textId="77777777" w:rsidR="00BC104E" w:rsidRPr="00AA4A51" w:rsidRDefault="00BC104E" w:rsidP="00F55D3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>DİYARBAKIR TEKNİK BİLİMLER MYO</w:t>
            </w:r>
          </w:p>
          <w:p w14:paraId="057A6E27" w14:textId="77777777" w:rsidR="00BC104E" w:rsidRPr="00AA4A51" w:rsidRDefault="00BC104E" w:rsidP="00F55D3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>KİMYA VE KİM. İŞL. TEK. BÖLÜMÜ</w:t>
            </w:r>
          </w:p>
          <w:p w14:paraId="44E08AEF" w14:textId="3D0D5A15" w:rsidR="00BC104E" w:rsidRPr="00AA4A51" w:rsidRDefault="00BC104E" w:rsidP="00BC104E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A4A5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SINIF                    2020-2021 YILI I. YARI YILI       </w:t>
            </w:r>
            <w:r w:rsidRPr="00AA4A5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GÜNCELLEME TARİHİ: </w:t>
            </w:r>
            <w:r w:rsidR="00F55D30">
              <w:rPr>
                <w:rFonts w:ascii="Times New Roman" w:hAnsi="Times New Roman" w:cs="Times New Roman"/>
                <w:b/>
                <w:sz w:val="18"/>
                <w:szCs w:val="18"/>
              </w:rPr>
              <w:t>06</w:t>
            </w:r>
            <w:r w:rsidRPr="00AA4A51">
              <w:rPr>
                <w:rFonts w:ascii="Times New Roman" w:hAnsi="Times New Roman" w:cs="Times New Roman"/>
                <w:b/>
                <w:sz w:val="18"/>
                <w:szCs w:val="18"/>
              </w:rPr>
              <w:t>/0</w:t>
            </w:r>
            <w:r w:rsidR="00F55D30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  <w:r w:rsidRPr="00AA4A51">
              <w:rPr>
                <w:rFonts w:ascii="Times New Roman" w:hAnsi="Times New Roman" w:cs="Times New Roman"/>
                <w:b/>
                <w:sz w:val="18"/>
                <w:szCs w:val="18"/>
              </w:rPr>
              <w:t>/202</w:t>
            </w:r>
            <w:r w:rsidR="00F55D30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</w:tr>
      <w:tr w:rsidR="00BC104E" w:rsidRPr="00AA4A51" w14:paraId="4F621708" w14:textId="77777777" w:rsidTr="00892381">
        <w:trPr>
          <w:gridAfter w:val="1"/>
          <w:wAfter w:w="55" w:type="dxa"/>
          <w:trHeight w:val="438"/>
        </w:trPr>
        <w:tc>
          <w:tcPr>
            <w:tcW w:w="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70772DF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3CE850A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SAAT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4D2BB07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KODU</w:t>
            </w:r>
          </w:p>
        </w:tc>
        <w:tc>
          <w:tcPr>
            <w:tcW w:w="248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35DF90D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72824B7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DERSLİK</w:t>
            </w:r>
          </w:p>
        </w:tc>
        <w:tc>
          <w:tcPr>
            <w:tcW w:w="23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A1554C6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DERSİ VERECEK ÖĞR. ELEMANI</w:t>
            </w:r>
          </w:p>
        </w:tc>
      </w:tr>
      <w:tr w:rsidR="00BC104E" w:rsidRPr="00AA4A51" w14:paraId="2F0B69BB" w14:textId="77777777" w:rsidTr="00892381">
        <w:trPr>
          <w:gridAfter w:val="1"/>
          <w:wAfter w:w="55" w:type="dxa"/>
          <w:trHeight w:val="262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011A655A" w14:textId="77777777" w:rsidR="00BC104E" w:rsidRPr="00AA4A51" w:rsidRDefault="00BC104E" w:rsidP="00BC104E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PAZARTESİ</w:t>
            </w: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CAEE032" w14:textId="09DE7D7B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AA4A51">
              <w:rPr>
                <w:rFonts w:ascii="Times New Roman" w:hAnsi="Times New Roman" w:cs="Times New Roman"/>
              </w:rPr>
              <w:t>13.30 -</w:t>
            </w:r>
            <w:proofErr w:type="gramEnd"/>
            <w:r w:rsidRPr="00AA4A51">
              <w:rPr>
                <w:rFonts w:ascii="Times New Roman" w:hAnsi="Times New Roman" w:cs="Times New Roman"/>
              </w:rPr>
              <w:t>16.</w:t>
            </w:r>
            <w:r w:rsidR="00F55D30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BDBC858" w14:textId="77777777" w:rsidR="00BC104E" w:rsidRPr="00AA4A51" w:rsidRDefault="00BC104E" w:rsidP="00BC104E">
            <w:pPr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BKİM237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17F76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  <w:bCs/>
              </w:rPr>
              <w:t>ORGANİK KİMYA LAB</w:t>
            </w:r>
          </w:p>
        </w:tc>
        <w:tc>
          <w:tcPr>
            <w:tcW w:w="218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37AC8" w14:textId="77777777" w:rsidR="00BC104E" w:rsidRPr="00AA4A51" w:rsidRDefault="00BC104E" w:rsidP="00BC104E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AA4A51">
              <w:rPr>
                <w:rFonts w:ascii="Times New Roman" w:hAnsi="Times New Roman" w:cs="Times New Roman"/>
              </w:rPr>
              <w:t>KİM .</w:t>
            </w:r>
            <w:proofErr w:type="gramEnd"/>
            <w:r w:rsidRPr="00AA4A51">
              <w:rPr>
                <w:rFonts w:ascii="Times New Roman" w:hAnsi="Times New Roman" w:cs="Times New Roman"/>
              </w:rPr>
              <w:t xml:space="preserve"> LAB</w:t>
            </w:r>
          </w:p>
        </w:tc>
        <w:tc>
          <w:tcPr>
            <w:tcW w:w="2312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4D3C157" w14:textId="0705C8F9" w:rsidR="00F55D30" w:rsidRDefault="00F55D30" w:rsidP="00F55D30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bCs/>
              </w:rPr>
              <w:t>Prof</w:t>
            </w:r>
            <w:r w:rsidRPr="00AA4A51">
              <w:rPr>
                <w:rFonts w:ascii="Times New Roman" w:hAnsi="Times New Roman" w:cs="Times New Roman"/>
                <w:bCs/>
              </w:rPr>
              <w:t>.Dr.Ersin</w:t>
            </w:r>
            <w:proofErr w:type="spellEnd"/>
            <w:proofErr w:type="gramEnd"/>
            <w:r w:rsidRPr="00AA4A51">
              <w:rPr>
                <w:rFonts w:ascii="Times New Roman" w:hAnsi="Times New Roman" w:cs="Times New Roman"/>
                <w:bCs/>
              </w:rPr>
              <w:t xml:space="preserve"> KILINÇ</w:t>
            </w:r>
          </w:p>
          <w:p w14:paraId="7E5B9143" w14:textId="04A40EAD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Prof</w:t>
            </w:r>
            <w:r w:rsidRPr="00AA4A51">
              <w:rPr>
                <w:rFonts w:ascii="Times New Roman" w:hAnsi="Times New Roman" w:cs="Times New Roman"/>
                <w:bCs/>
              </w:rPr>
              <w:t>.Dr</w:t>
            </w:r>
            <w:proofErr w:type="spellEnd"/>
            <w:r w:rsidRPr="00AA4A51">
              <w:rPr>
                <w:rFonts w:ascii="Times New Roman" w:hAnsi="Times New Roman" w:cs="Times New Roman"/>
                <w:bCs/>
              </w:rPr>
              <w:t>. Nasrettin GENLİ</w:t>
            </w:r>
          </w:p>
          <w:p w14:paraId="7289E462" w14:textId="08EFD5AF" w:rsidR="00BC104E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AA4A51">
              <w:rPr>
                <w:rFonts w:ascii="Times New Roman" w:hAnsi="Times New Roman" w:cs="Times New Roman"/>
                <w:bCs/>
              </w:rPr>
              <w:t>Öğr.Gör</w:t>
            </w:r>
            <w:proofErr w:type="spellEnd"/>
            <w:r w:rsidRPr="00AA4A51">
              <w:rPr>
                <w:rFonts w:ascii="Times New Roman" w:hAnsi="Times New Roman" w:cs="Times New Roman"/>
                <w:bCs/>
              </w:rPr>
              <w:t>. Zehra AKMERMER</w:t>
            </w:r>
          </w:p>
        </w:tc>
      </w:tr>
      <w:tr w:rsidR="00F55D30" w:rsidRPr="00AA4A51" w14:paraId="24CFD602" w14:textId="77777777" w:rsidTr="00892381">
        <w:trPr>
          <w:gridAfter w:val="1"/>
          <w:wAfter w:w="55" w:type="dxa"/>
          <w:trHeight w:val="84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63E40020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3CE5B99F" w14:textId="2639765F" w:rsidR="00F55D30" w:rsidRPr="00AA4A51" w:rsidRDefault="00F55D30" w:rsidP="00F55D30">
            <w:pPr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16.</w:t>
            </w:r>
            <w:r>
              <w:rPr>
                <w:rFonts w:ascii="Times New Roman" w:hAnsi="Times New Roman" w:cs="Times New Roman"/>
              </w:rPr>
              <w:t>5</w:t>
            </w:r>
            <w:r w:rsidRPr="00AA4A51">
              <w:rPr>
                <w:rFonts w:ascii="Times New Roman" w:hAnsi="Times New Roman" w:cs="Times New Roman"/>
              </w:rPr>
              <w:t>0-18.</w:t>
            </w: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40ED51D" w14:textId="34D1DB68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BKİM245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81296E5" w14:textId="71DAF746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  <w:bCs/>
              </w:rPr>
              <w:t>TOPLUMSAL HİZMET VE REHBERLİK</w:t>
            </w:r>
          </w:p>
        </w:tc>
        <w:tc>
          <w:tcPr>
            <w:tcW w:w="21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3B578" w14:textId="784D381B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2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E493F44" w14:textId="77777777" w:rsidR="00F55D30" w:rsidRDefault="00F55D30" w:rsidP="00F55D30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bCs/>
              </w:rPr>
              <w:t>Prof</w:t>
            </w:r>
            <w:r w:rsidRPr="00AA4A51">
              <w:rPr>
                <w:rFonts w:ascii="Times New Roman" w:hAnsi="Times New Roman" w:cs="Times New Roman"/>
                <w:bCs/>
              </w:rPr>
              <w:t>.Dr.Ersin</w:t>
            </w:r>
            <w:proofErr w:type="spellEnd"/>
            <w:proofErr w:type="gramEnd"/>
            <w:r w:rsidRPr="00AA4A51">
              <w:rPr>
                <w:rFonts w:ascii="Times New Roman" w:hAnsi="Times New Roman" w:cs="Times New Roman"/>
                <w:bCs/>
              </w:rPr>
              <w:t xml:space="preserve"> KILINÇ</w:t>
            </w:r>
          </w:p>
          <w:p w14:paraId="46C5941C" w14:textId="3260953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AA4A51" w14:paraId="7193347F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5451CA6A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60CF2D7B" w14:textId="77777777" w:rsidR="00F55D30" w:rsidRPr="00AA4A51" w:rsidRDefault="00F55D30" w:rsidP="00F55D3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710B3E2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6D1A3AB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0A44C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92BD4E6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AA4A51" w14:paraId="1265135C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3751EE23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double" w:sz="4" w:space="0" w:color="auto"/>
            </w:tcBorders>
            <w:vAlign w:val="center"/>
          </w:tcPr>
          <w:p w14:paraId="5D29943F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1F29256E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088DC00F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10DC3C9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81CC2AC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AA4A51" w14:paraId="3F29215E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4AA45FDA" w14:textId="77777777" w:rsidR="00F55D30" w:rsidRPr="00AA4A51" w:rsidRDefault="00F55D30" w:rsidP="00F55D30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SALI</w:t>
            </w: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EFE0736" w14:textId="0547EAD3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AA4A51">
              <w:rPr>
                <w:rFonts w:ascii="Times New Roman" w:hAnsi="Times New Roman" w:cs="Times New Roman"/>
              </w:rPr>
              <w:t>13.30 -</w:t>
            </w:r>
            <w:proofErr w:type="gramEnd"/>
            <w:r w:rsidRPr="00AA4A51">
              <w:rPr>
                <w:rFonts w:ascii="Times New Roman" w:hAnsi="Times New Roman" w:cs="Times New Roman"/>
              </w:rPr>
              <w:t>16.</w:t>
            </w: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267745E" w14:textId="2601DF4C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BKİM235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7F425" w14:textId="30E01CB5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  <w:bCs/>
              </w:rPr>
              <w:t>ORGANİK KİMYA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DF98C" w14:textId="20BA2B24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7AB3BFD" w14:textId="2115C053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AA4A51">
              <w:rPr>
                <w:rFonts w:ascii="Times New Roman" w:hAnsi="Times New Roman" w:cs="Times New Roman"/>
                <w:bCs/>
              </w:rPr>
              <w:t>Öğr.Gör</w:t>
            </w:r>
            <w:proofErr w:type="spellEnd"/>
            <w:r w:rsidRPr="00AA4A51">
              <w:rPr>
                <w:rFonts w:ascii="Times New Roman" w:hAnsi="Times New Roman" w:cs="Times New Roman"/>
                <w:bCs/>
              </w:rPr>
              <w:t>. Zehra AKMERMER</w:t>
            </w:r>
          </w:p>
        </w:tc>
      </w:tr>
      <w:tr w:rsidR="00F55D30" w:rsidRPr="00AA4A51" w14:paraId="58CBA0BC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27F1DF6D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05152EFE" w14:textId="77777777" w:rsidR="00F55D30" w:rsidRPr="00AA4A51" w:rsidRDefault="00F55D30" w:rsidP="00F55D3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B88A50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A9ECFD6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84E76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306D950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AA4A51" w14:paraId="27273429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16E241DD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double" w:sz="4" w:space="0" w:color="auto"/>
            </w:tcBorders>
            <w:vAlign w:val="center"/>
          </w:tcPr>
          <w:p w14:paraId="01056E8A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86E60E6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4D883D4F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EA4D843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5097702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AA4A51" w14:paraId="09AB95E7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2608D7B9" w14:textId="77777777" w:rsidR="00F55D30" w:rsidRPr="00AA4A51" w:rsidRDefault="00F55D30" w:rsidP="00F55D30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ÇARŞAMBA</w:t>
            </w: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C488AFB" w14:textId="63EECC5F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AA4A51">
              <w:rPr>
                <w:rFonts w:ascii="Times New Roman" w:hAnsi="Times New Roman" w:cs="Times New Roman"/>
              </w:rPr>
              <w:t>13.30 -</w:t>
            </w:r>
            <w:proofErr w:type="gramEnd"/>
            <w:r w:rsidRPr="00AA4A51">
              <w:rPr>
                <w:rFonts w:ascii="Times New Roman" w:hAnsi="Times New Roman" w:cs="Times New Roman"/>
              </w:rPr>
              <w:t>16.</w:t>
            </w:r>
            <w:r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608908E" w14:textId="3E10DE6E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BKİM231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E7B77" w14:textId="2831F7AE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ANALİTİK KİMYA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362F1" w14:textId="759138F6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F2781CE" w14:textId="79CBD9D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AA4A51">
              <w:rPr>
                <w:rFonts w:ascii="Times New Roman" w:hAnsi="Times New Roman" w:cs="Times New Roman"/>
                <w:bCs/>
              </w:rPr>
              <w:t>Doç.Dr</w:t>
            </w:r>
            <w:proofErr w:type="spellEnd"/>
            <w:r w:rsidRPr="00AA4A51">
              <w:rPr>
                <w:rFonts w:ascii="Times New Roman" w:hAnsi="Times New Roman" w:cs="Times New Roman"/>
                <w:bCs/>
              </w:rPr>
              <w:t>. İbrahim DOLAK</w:t>
            </w:r>
          </w:p>
        </w:tc>
      </w:tr>
      <w:tr w:rsidR="00F55D30" w:rsidRPr="00AA4A51" w14:paraId="082F2E93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16A27F22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72F40860" w14:textId="4F0ABE6C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6F24097" w14:textId="6724C89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6A4A21E" w14:textId="6DE0E101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C3AC1" w14:textId="6F9CCFE8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596E07F" w14:textId="354693B1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AA4A51" w14:paraId="3150C9D5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151A66FE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30EDCA7B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D7DB0F8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9FADD3B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5F0AF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6EF31A7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AA4A51" w14:paraId="39D77C69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035BB504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double" w:sz="4" w:space="0" w:color="auto"/>
            </w:tcBorders>
            <w:vAlign w:val="center"/>
          </w:tcPr>
          <w:p w14:paraId="703C1C9D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4D229BC9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43BF4576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BD898BC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F68281B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AA4A51" w14:paraId="59A240AF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textDirection w:val="btLr"/>
            <w:vAlign w:val="center"/>
          </w:tcPr>
          <w:p w14:paraId="1ACC9180" w14:textId="77777777" w:rsidR="00F55D30" w:rsidRPr="00AA4A51" w:rsidRDefault="00F55D30" w:rsidP="00F55D30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PERŞEMBE</w:t>
            </w: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34F6AEAC" w14:textId="0094476B" w:rsidR="00F55D30" w:rsidRPr="00AA4A51" w:rsidRDefault="00F55D30" w:rsidP="00F55D30">
            <w:pPr>
              <w:rPr>
                <w:rFonts w:ascii="Times New Roman" w:hAnsi="Times New Roman" w:cs="Times New Roman"/>
              </w:rPr>
            </w:pPr>
            <w:proofErr w:type="gramStart"/>
            <w:r w:rsidRPr="00AA4A51">
              <w:rPr>
                <w:rFonts w:ascii="Times New Roman" w:hAnsi="Times New Roman" w:cs="Times New Roman"/>
              </w:rPr>
              <w:t>13.30 -</w:t>
            </w:r>
            <w:proofErr w:type="gramEnd"/>
            <w:r>
              <w:rPr>
                <w:rFonts w:ascii="Times New Roman" w:hAnsi="Times New Roman" w:cs="Times New Roman"/>
              </w:rPr>
              <w:t>15.45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697C7C9" w14:textId="03EB5D3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BKİM243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858EA" w14:textId="7763B8E1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  <w:bCs/>
              </w:rPr>
              <w:t>POLİMER KİMYASI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7DC42" w14:textId="47B88EE4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B3DB700" w14:textId="4AE2A1B5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Prof</w:t>
            </w:r>
            <w:r w:rsidRPr="00AA4A51">
              <w:rPr>
                <w:rFonts w:ascii="Times New Roman" w:hAnsi="Times New Roman" w:cs="Times New Roman"/>
                <w:bCs/>
              </w:rPr>
              <w:t>.Dr</w:t>
            </w:r>
            <w:proofErr w:type="spellEnd"/>
            <w:r w:rsidRPr="00AA4A51">
              <w:rPr>
                <w:rFonts w:ascii="Times New Roman" w:hAnsi="Times New Roman" w:cs="Times New Roman"/>
                <w:bCs/>
              </w:rPr>
              <w:t>.  Nasrettin GENLİ</w:t>
            </w:r>
          </w:p>
        </w:tc>
      </w:tr>
      <w:tr w:rsidR="00F55D30" w:rsidRPr="00AA4A51" w14:paraId="24039B83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0985091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2E57A018" w14:textId="51FAAD52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2A59541" w14:textId="610A39CC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55BC4F7" w14:textId="1B06702D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0165E" w14:textId="0DA200D4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486D76F" w14:textId="1C8DF94F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AA4A51" w14:paraId="3A6EB764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971B06E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598A3C82" w14:textId="77777777" w:rsidR="00F55D30" w:rsidRPr="00AA4A51" w:rsidRDefault="00F55D30" w:rsidP="00F55D3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7402B2F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3C56963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8E776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E84744D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AA4A51" w14:paraId="1EF5EFF3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47E5643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3DC02780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FB82734" w14:textId="25607666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6C4B73B" w14:textId="16967703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614E5" w14:textId="4393C26C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B4C7373" w14:textId="5555470E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AA4A51" w14:paraId="0C94EEF0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C0309B4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7B9822B7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678CF01" w14:textId="521A9015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3AA0B0B" w14:textId="5ED5FB6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668E2" w14:textId="57FB4D6C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2A26F4E" w14:textId="4E381144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AA4A51" w14:paraId="1B6A4BE0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89F1A5E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1AC3764C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579DF589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61E15DE3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DDBB47E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0A81640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C25479" w14:paraId="5DABE96F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textDirection w:val="btLr"/>
            <w:vAlign w:val="center"/>
          </w:tcPr>
          <w:p w14:paraId="57ED93CF" w14:textId="77777777" w:rsidR="00F55D30" w:rsidRPr="00C25479" w:rsidRDefault="00F55D30" w:rsidP="00F55D30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AA4A51">
              <w:rPr>
                <w:rFonts w:ascii="Times New Roman" w:hAnsi="Times New Roman" w:cs="Times New Roman"/>
                <w:b/>
              </w:rPr>
              <w:t>CUMA</w:t>
            </w: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504C5852" w14:textId="77777777" w:rsidR="00F55D30" w:rsidRPr="00C25479" w:rsidRDefault="00F55D30" w:rsidP="00F55D3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BE51FC0" w14:textId="77777777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FDA0C" w14:textId="77777777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CDB45" w14:textId="77777777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654C8E5" w14:textId="77777777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C25479" w14:paraId="0676ED13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2724E9" w14:textId="77777777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23BFD377" w14:textId="77777777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1204763" w14:textId="494F9E0D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E5F5B90" w14:textId="2C1F56BF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85870" w14:textId="7B133D30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1759236" w14:textId="77FE8A79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5D30" w:rsidRPr="00C25479" w14:paraId="450FF782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B71A202" w14:textId="77777777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7160F1BA" w14:textId="230D9B29" w:rsidR="00F55D30" w:rsidRPr="00C25479" w:rsidRDefault="00F55D30" w:rsidP="00F55D30">
            <w:pPr>
              <w:rPr>
                <w:rFonts w:ascii="Times New Roman" w:hAnsi="Times New Roman" w:cs="Times New Roman"/>
              </w:rPr>
            </w:pPr>
            <w:proofErr w:type="gramStart"/>
            <w:r w:rsidRPr="00AA4A51">
              <w:rPr>
                <w:rFonts w:ascii="Times New Roman" w:hAnsi="Times New Roman" w:cs="Times New Roman"/>
              </w:rPr>
              <w:t>13.30 -</w:t>
            </w:r>
            <w:proofErr w:type="gramEnd"/>
            <w:r w:rsidRPr="00AA4A51">
              <w:rPr>
                <w:rFonts w:ascii="Times New Roman" w:hAnsi="Times New Roman" w:cs="Times New Roman"/>
              </w:rPr>
              <w:t>16.</w:t>
            </w: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F2665F5" w14:textId="5EFD952C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BKİM233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F22255E" w14:textId="415096F2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  <w:bCs/>
              </w:rPr>
              <w:t>ANALİTİK KİMYA LAB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07E4A" w14:textId="4BBB9336" w:rsidR="00F55D30" w:rsidRPr="00C25479" w:rsidRDefault="00F55D30" w:rsidP="00F55D30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KİM. LAB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60B5B86" w14:textId="77777777" w:rsidR="00F55D30" w:rsidRPr="00AA4A51" w:rsidRDefault="00F55D30" w:rsidP="00F55D30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AA4A51">
              <w:rPr>
                <w:rFonts w:ascii="Times New Roman" w:hAnsi="Times New Roman" w:cs="Times New Roman"/>
                <w:bCs/>
              </w:rPr>
              <w:t>Doç.Dr</w:t>
            </w:r>
            <w:proofErr w:type="spellEnd"/>
            <w:r w:rsidRPr="00AA4A51">
              <w:rPr>
                <w:rFonts w:ascii="Times New Roman" w:hAnsi="Times New Roman" w:cs="Times New Roman"/>
                <w:bCs/>
              </w:rPr>
              <w:t xml:space="preserve">. </w:t>
            </w:r>
            <w:r w:rsidRPr="00AA4A51">
              <w:rPr>
                <w:rFonts w:ascii="Times New Roman" w:hAnsi="Times New Roman" w:cs="Times New Roman"/>
              </w:rPr>
              <w:t xml:space="preserve">İBRAHİM DOLAK, </w:t>
            </w:r>
            <w:r w:rsidRPr="00AA4A51">
              <w:rPr>
                <w:rFonts w:ascii="Times New Roman" w:hAnsi="Times New Roman" w:cs="Times New Roman"/>
                <w:bCs/>
              </w:rPr>
              <w:t xml:space="preserve"> </w:t>
            </w:r>
          </w:p>
          <w:p w14:paraId="61443235" w14:textId="77777777" w:rsidR="00F55D30" w:rsidRDefault="00F55D30" w:rsidP="00F55D30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bCs/>
              </w:rPr>
              <w:t>Prof</w:t>
            </w:r>
            <w:r w:rsidRPr="00AA4A51">
              <w:rPr>
                <w:rFonts w:ascii="Times New Roman" w:hAnsi="Times New Roman" w:cs="Times New Roman"/>
                <w:bCs/>
              </w:rPr>
              <w:t>.Dr.Ersin</w:t>
            </w:r>
            <w:proofErr w:type="spellEnd"/>
            <w:proofErr w:type="gramEnd"/>
            <w:r w:rsidRPr="00AA4A51">
              <w:rPr>
                <w:rFonts w:ascii="Times New Roman" w:hAnsi="Times New Roman" w:cs="Times New Roman"/>
                <w:bCs/>
              </w:rPr>
              <w:t xml:space="preserve"> KILINÇ</w:t>
            </w:r>
          </w:p>
          <w:p w14:paraId="09F9892B" w14:textId="002A907C" w:rsidR="00F55D30" w:rsidRPr="00F55D30" w:rsidRDefault="00F55D30" w:rsidP="00F55D30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Prof</w:t>
            </w:r>
            <w:r w:rsidRPr="00AA4A51">
              <w:rPr>
                <w:rFonts w:ascii="Times New Roman" w:hAnsi="Times New Roman" w:cs="Times New Roman"/>
                <w:bCs/>
              </w:rPr>
              <w:t>.Dr</w:t>
            </w:r>
            <w:proofErr w:type="spellEnd"/>
            <w:r w:rsidRPr="00AA4A51">
              <w:rPr>
                <w:rFonts w:ascii="Times New Roman" w:hAnsi="Times New Roman" w:cs="Times New Roman"/>
                <w:bCs/>
              </w:rPr>
              <w:t>. Nasrettin GENLİ</w:t>
            </w:r>
          </w:p>
        </w:tc>
      </w:tr>
      <w:tr w:rsidR="008614B6" w:rsidRPr="00C25479" w14:paraId="76F201B0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0971B9C" w14:textId="77777777" w:rsidR="008614B6" w:rsidRPr="00C25479" w:rsidRDefault="008614B6" w:rsidP="008614B6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100AD9EF" w14:textId="1C226FF4" w:rsidR="008614B6" w:rsidRPr="00C25479" w:rsidRDefault="008614B6" w:rsidP="008614B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50-19.0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B576A63" w14:textId="702DAFEA" w:rsidR="008614B6" w:rsidRPr="00C25479" w:rsidRDefault="008614B6" w:rsidP="008614B6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BKİM241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3991329" w14:textId="23C2A0C4" w:rsidR="008614B6" w:rsidRPr="00C25479" w:rsidRDefault="008614B6" w:rsidP="008614B6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  <w:bCs/>
              </w:rPr>
              <w:t>ANALİZE HAZIRLAMA YÖNTEMLERİ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0D268" w14:textId="7C9E434F" w:rsidR="008614B6" w:rsidRPr="00C25479" w:rsidRDefault="008614B6" w:rsidP="008614B6">
            <w:pPr>
              <w:jc w:val="center"/>
              <w:rPr>
                <w:rFonts w:ascii="Times New Roman" w:hAnsi="Times New Roman" w:cs="Times New Roman"/>
              </w:rPr>
            </w:pPr>
            <w:r w:rsidRPr="00AA4A51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E89322C" w14:textId="401A74AB" w:rsidR="008614B6" w:rsidRPr="00AA4A51" w:rsidRDefault="008614B6" w:rsidP="008614B6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AA4A51">
              <w:rPr>
                <w:rFonts w:ascii="Times New Roman" w:hAnsi="Times New Roman" w:cs="Times New Roman"/>
                <w:bCs/>
              </w:rPr>
              <w:t>Doç.Dr</w:t>
            </w:r>
            <w:proofErr w:type="spellEnd"/>
            <w:r w:rsidRPr="00AA4A51">
              <w:rPr>
                <w:rFonts w:ascii="Times New Roman" w:hAnsi="Times New Roman" w:cs="Times New Roman"/>
                <w:bCs/>
              </w:rPr>
              <w:t xml:space="preserve">. </w:t>
            </w:r>
            <w:r w:rsidRPr="00AA4A51">
              <w:rPr>
                <w:rFonts w:ascii="Times New Roman" w:hAnsi="Times New Roman" w:cs="Times New Roman"/>
              </w:rPr>
              <w:t>İBRAHİM DOLAK</w:t>
            </w:r>
          </w:p>
          <w:p w14:paraId="73149055" w14:textId="77777777" w:rsidR="008614B6" w:rsidRPr="00C25479" w:rsidRDefault="008614B6" w:rsidP="008614B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614B6" w:rsidRPr="00C25479" w14:paraId="69A8F90B" w14:textId="77777777" w:rsidTr="00892381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D37C409" w14:textId="77777777" w:rsidR="008614B6" w:rsidRPr="00C25479" w:rsidRDefault="008614B6" w:rsidP="008614B6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1F6853EE" w14:textId="7213F2F3" w:rsidR="008614B6" w:rsidRPr="00C25479" w:rsidRDefault="008614B6" w:rsidP="008614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00688FF5" w14:textId="2BA4F33B" w:rsidR="008614B6" w:rsidRPr="00C25479" w:rsidRDefault="008614B6" w:rsidP="008614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466749D9" w14:textId="2499642E" w:rsidR="008614B6" w:rsidRPr="00C25479" w:rsidRDefault="008614B6" w:rsidP="008614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388EB3F" w14:textId="50C4AFCE" w:rsidR="008614B6" w:rsidRPr="00C25479" w:rsidRDefault="008614B6" w:rsidP="008614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6B5707B" w14:textId="26E84A47" w:rsidR="008614B6" w:rsidRPr="00C25479" w:rsidRDefault="008614B6" w:rsidP="008614B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2671D73" w14:textId="77777777" w:rsidR="004B3D8B" w:rsidRPr="00C25479" w:rsidRDefault="004B3D8B" w:rsidP="00156E3F">
      <w:pPr>
        <w:tabs>
          <w:tab w:val="left" w:pos="954"/>
        </w:tabs>
        <w:rPr>
          <w:rFonts w:ascii="Times New Roman" w:hAnsi="Times New Roman" w:cs="Times New Roman"/>
        </w:rPr>
      </w:pPr>
    </w:p>
    <w:p w14:paraId="18E18152" w14:textId="77777777" w:rsidR="00EC4CAC" w:rsidRPr="00C25479" w:rsidRDefault="00EC4CAC" w:rsidP="00156E3F">
      <w:pPr>
        <w:tabs>
          <w:tab w:val="left" w:pos="954"/>
        </w:tabs>
        <w:rPr>
          <w:rFonts w:ascii="Times New Roman" w:hAnsi="Times New Roman" w:cs="Times New Roman"/>
        </w:rPr>
      </w:pPr>
    </w:p>
    <w:p w14:paraId="1E2AF7A4" w14:textId="77777777" w:rsidR="00EC4CAC" w:rsidRPr="00C25479" w:rsidRDefault="00EC4CAC" w:rsidP="00156E3F">
      <w:pPr>
        <w:tabs>
          <w:tab w:val="left" w:pos="954"/>
        </w:tabs>
        <w:rPr>
          <w:rFonts w:ascii="Times New Roman" w:hAnsi="Times New Roman" w:cs="Times New Roman"/>
        </w:rPr>
      </w:pPr>
    </w:p>
    <w:p w14:paraId="716B01AD" w14:textId="77777777" w:rsidR="00EC4CAC" w:rsidRPr="00C25479" w:rsidRDefault="00EC4CAC" w:rsidP="00156E3F">
      <w:pPr>
        <w:tabs>
          <w:tab w:val="left" w:pos="954"/>
        </w:tabs>
        <w:rPr>
          <w:rFonts w:ascii="Times New Roman" w:hAnsi="Times New Roman" w:cs="Times New Roman"/>
        </w:rPr>
      </w:pPr>
    </w:p>
    <w:p w14:paraId="312C4568" w14:textId="77777777" w:rsidR="00EC4CAC" w:rsidRPr="00C25479" w:rsidRDefault="00EC4CAC" w:rsidP="00156E3F">
      <w:pPr>
        <w:tabs>
          <w:tab w:val="left" w:pos="954"/>
        </w:tabs>
        <w:rPr>
          <w:rFonts w:ascii="Times New Roman" w:hAnsi="Times New Roman" w:cs="Times New Roman"/>
        </w:rPr>
      </w:pPr>
    </w:p>
    <w:p w14:paraId="0A6F6E7E" w14:textId="77777777" w:rsidR="00EC4CAC" w:rsidRPr="00C25479" w:rsidRDefault="00EC4CAC" w:rsidP="00156E3F">
      <w:pPr>
        <w:tabs>
          <w:tab w:val="left" w:pos="954"/>
        </w:tabs>
        <w:rPr>
          <w:rFonts w:ascii="Times New Roman" w:hAnsi="Times New Roman" w:cs="Times New Roman"/>
        </w:rPr>
      </w:pPr>
    </w:p>
    <w:p w14:paraId="6FEE84BA" w14:textId="77777777" w:rsidR="00EC4CAC" w:rsidRPr="00C25479" w:rsidRDefault="00EC4CAC" w:rsidP="00156E3F">
      <w:pPr>
        <w:tabs>
          <w:tab w:val="left" w:pos="954"/>
        </w:tabs>
        <w:rPr>
          <w:rFonts w:ascii="Times New Roman" w:hAnsi="Times New Roman" w:cs="Times New Roman"/>
        </w:rPr>
      </w:pPr>
    </w:p>
    <w:p w14:paraId="2C66D32D" w14:textId="77777777" w:rsidR="00EC4CAC" w:rsidRPr="00C25479" w:rsidRDefault="00EC4CAC" w:rsidP="00156E3F">
      <w:pPr>
        <w:tabs>
          <w:tab w:val="left" w:pos="954"/>
        </w:tabs>
        <w:rPr>
          <w:rFonts w:ascii="Times New Roman" w:hAnsi="Times New Roman" w:cs="Times New Roman"/>
        </w:rPr>
      </w:pPr>
    </w:p>
    <w:p w14:paraId="7FC025B5" w14:textId="77777777" w:rsidR="00EC4CAC" w:rsidRPr="00C25479" w:rsidRDefault="00EC4CAC" w:rsidP="00156E3F">
      <w:pPr>
        <w:tabs>
          <w:tab w:val="left" w:pos="954"/>
        </w:tabs>
        <w:rPr>
          <w:rFonts w:ascii="Times New Roman" w:hAnsi="Times New Roman" w:cs="Times New Roman"/>
        </w:rPr>
      </w:pPr>
    </w:p>
    <w:p w14:paraId="09739215" w14:textId="77777777" w:rsidR="00EC4CAC" w:rsidRPr="00C25479" w:rsidRDefault="00EC4CAC" w:rsidP="00156E3F">
      <w:pPr>
        <w:tabs>
          <w:tab w:val="left" w:pos="954"/>
        </w:tabs>
        <w:rPr>
          <w:rFonts w:ascii="Times New Roman" w:hAnsi="Times New Roman" w:cs="Times New Roman"/>
        </w:rPr>
      </w:pPr>
    </w:p>
    <w:p w14:paraId="31B7F6E3" w14:textId="77777777" w:rsidR="00EC4CAC" w:rsidRPr="00C25479" w:rsidRDefault="00EC4CAC" w:rsidP="00156E3F">
      <w:pPr>
        <w:tabs>
          <w:tab w:val="left" w:pos="954"/>
        </w:tabs>
        <w:rPr>
          <w:rFonts w:ascii="Times New Roman" w:hAnsi="Times New Roman" w:cs="Times New Roman"/>
        </w:rPr>
      </w:pPr>
    </w:p>
    <w:p w14:paraId="79873256" w14:textId="77777777" w:rsidR="00EC4CAC" w:rsidRPr="00C25479" w:rsidRDefault="00EC4CAC" w:rsidP="00156E3F">
      <w:pPr>
        <w:tabs>
          <w:tab w:val="left" w:pos="954"/>
        </w:tabs>
        <w:rPr>
          <w:rFonts w:ascii="Times New Roman" w:hAnsi="Times New Roman" w:cs="Times New Roman"/>
        </w:rPr>
      </w:pPr>
    </w:p>
    <w:p w14:paraId="52A2FF35" w14:textId="77777777" w:rsidR="00EC4CAC" w:rsidRPr="00C25479" w:rsidRDefault="00EC4CAC" w:rsidP="00156E3F">
      <w:pPr>
        <w:tabs>
          <w:tab w:val="left" w:pos="954"/>
        </w:tabs>
        <w:rPr>
          <w:rFonts w:ascii="Times New Roman" w:hAnsi="Times New Roman" w:cs="Times New Roman"/>
        </w:rPr>
      </w:pPr>
    </w:p>
    <w:sectPr w:rsidR="00EC4CAC" w:rsidRPr="00C25479" w:rsidSect="00E822E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05CB42" w14:textId="77777777" w:rsidR="0078760F" w:rsidRDefault="0078760F" w:rsidP="00F12212">
      <w:pPr>
        <w:spacing w:after="0" w:line="240" w:lineRule="auto"/>
      </w:pPr>
      <w:r>
        <w:separator/>
      </w:r>
    </w:p>
  </w:endnote>
  <w:endnote w:type="continuationSeparator" w:id="0">
    <w:p w14:paraId="503BB75B" w14:textId="77777777" w:rsidR="0078760F" w:rsidRDefault="0078760F" w:rsidP="00F12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B75E68" w14:textId="77777777" w:rsidR="00221602" w:rsidRDefault="0022160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0F5264" w14:textId="77777777" w:rsidR="00E822E9" w:rsidRDefault="00E822E9" w:rsidP="004067B1">
    <w:pPr>
      <w:pStyle w:val="AltBilgi"/>
      <w:tabs>
        <w:tab w:val="clear" w:pos="4536"/>
      </w:tabs>
      <w:ind w:left="-850" w:hanging="1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uyuru</w:t>
    </w:r>
    <w:r w:rsidR="00A966C3">
      <w:rPr>
        <w:rFonts w:ascii="Times New Roman" w:hAnsi="Times New Roman" w:cs="Times New Roman"/>
        <w:sz w:val="24"/>
        <w:szCs w:val="24"/>
      </w:rPr>
      <w:t>lar</w:t>
    </w:r>
    <w:r>
      <w:rPr>
        <w:rFonts w:ascii="Times New Roman" w:hAnsi="Times New Roman" w:cs="Times New Roman"/>
        <w:sz w:val="24"/>
        <w:szCs w:val="24"/>
      </w:rPr>
      <w:t xml:space="preserve"> Panosuna Asılmalıdır</w:t>
    </w:r>
    <w:r w:rsidR="00D87747">
      <w:rPr>
        <w:rFonts w:ascii="Times New Roman" w:hAnsi="Times New Roman" w:cs="Times New Roman"/>
        <w:sz w:val="24"/>
        <w:szCs w:val="24"/>
      </w:rPr>
      <w:t>.</w:t>
    </w:r>
  </w:p>
  <w:p w14:paraId="43D886C4" w14:textId="77777777" w:rsidR="00E822E9" w:rsidRDefault="00D82881" w:rsidP="00D82881">
    <w:pPr>
      <w:pStyle w:val="AltBilgi"/>
      <w:tabs>
        <w:tab w:val="clear" w:pos="4536"/>
        <w:tab w:val="clear" w:pos="9072"/>
        <w:tab w:val="left" w:pos="552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</w:p>
  <w:p w14:paraId="64B6EF22" w14:textId="77777777" w:rsidR="00393F45" w:rsidRPr="00F541BA" w:rsidRDefault="00F30DF7" w:rsidP="004067B1">
    <w:pPr>
      <w:pStyle w:val="AltBilgi"/>
      <w:ind w:hanging="851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4067B1" w:rsidRPr="00F541BA">
      <w:rPr>
        <w:rFonts w:ascii="Times New Roman" w:hAnsi="Times New Roman" w:cs="Times New Roman"/>
        <w:sz w:val="20"/>
        <w:szCs w:val="20"/>
      </w:rPr>
      <w:t>K-FRM-173</w:t>
    </w:r>
    <w:r w:rsidR="00CB0FC2" w:rsidRPr="00F541BA">
      <w:rPr>
        <w:rFonts w:ascii="Times New Roman" w:hAnsi="Times New Roman" w:cs="Times New Roman"/>
        <w:sz w:val="20"/>
        <w:szCs w:val="20"/>
      </w:rPr>
      <w:t>/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3268E" w14:textId="77777777" w:rsidR="00221602" w:rsidRDefault="0022160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CE65B1" w14:textId="77777777" w:rsidR="0078760F" w:rsidRDefault="0078760F" w:rsidP="00F12212">
      <w:pPr>
        <w:spacing w:after="0" w:line="240" w:lineRule="auto"/>
      </w:pPr>
      <w:r>
        <w:separator/>
      </w:r>
    </w:p>
  </w:footnote>
  <w:footnote w:type="continuationSeparator" w:id="0">
    <w:p w14:paraId="45AE5332" w14:textId="77777777" w:rsidR="0078760F" w:rsidRDefault="0078760F" w:rsidP="00F122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8448EE" w14:textId="77777777" w:rsidR="00221602" w:rsidRDefault="0022160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695" w:type="dxa"/>
      <w:tblInd w:w="-742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66"/>
      <w:gridCol w:w="9029"/>
    </w:tblGrid>
    <w:tr w:rsidR="00156E3F" w:rsidRPr="00211120" w14:paraId="2B9FA64E" w14:textId="77777777" w:rsidTr="004067B1">
      <w:trPr>
        <w:cantSplit/>
        <w:trHeight w:val="1134"/>
      </w:trPr>
      <w:tc>
        <w:tcPr>
          <w:tcW w:w="1666" w:type="dxa"/>
          <w:vAlign w:val="center"/>
        </w:tcPr>
        <w:p w14:paraId="6C4F9A6E" w14:textId="77777777" w:rsidR="00F12212" w:rsidRPr="00EA0AF9" w:rsidRDefault="004067B1" w:rsidP="00156E3F">
          <w:pPr>
            <w:spacing w:after="100" w:afterAutospacing="1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10C151A3" wp14:editId="6365A5BE">
                <wp:extent cx="771525" cy="752475"/>
                <wp:effectExtent l="0" t="0" r="9525" b="9525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29" w:type="dxa"/>
          <w:vAlign w:val="center"/>
        </w:tcPr>
        <w:p w14:paraId="44E469BE" w14:textId="77777777" w:rsidR="00F12212" w:rsidRPr="00F541BA" w:rsidRDefault="004067B1" w:rsidP="00D82881">
          <w:pPr>
            <w:pStyle w:val="stBilgi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İCLE </w:t>
          </w:r>
          <w:r w:rsidR="00F12212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ÜNİVERSİTESİ </w:t>
          </w:r>
        </w:p>
        <w:p w14:paraId="09B97A90" w14:textId="77777777" w:rsidR="00F12212" w:rsidRPr="007B66B2" w:rsidRDefault="002F45BD" w:rsidP="00D82881">
          <w:pPr>
            <w:pStyle w:val="stBilgi"/>
            <w:jc w:val="center"/>
            <w:rPr>
              <w:rFonts w:ascii="Times New Roman" w:hAnsi="Times New Roman" w:cs="Times New Roman"/>
              <w:b/>
              <w:bCs/>
              <w:sz w:val="36"/>
              <w:szCs w:val="36"/>
            </w:rPr>
          </w:pP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ÖN</w:t>
          </w:r>
          <w:r w:rsidR="00CB0FC2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LİSAN</w:t>
          </w:r>
          <w:r w:rsidR="004067B1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S</w:t>
          </w: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/LİSANS DERS PROG</w:t>
          </w:r>
          <w:r w:rsidR="00393F45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RAMI</w:t>
          </w:r>
          <w:r w:rsidR="00C44148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ŞABLONU </w:t>
          </w:r>
          <w:r w:rsidR="00C44148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FORMU</w:t>
          </w:r>
        </w:p>
      </w:tc>
    </w:tr>
  </w:tbl>
  <w:p w14:paraId="26BBB676" w14:textId="77777777" w:rsidR="00F12212" w:rsidRDefault="00F12212" w:rsidP="00393F4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A48BEB" w14:textId="77777777" w:rsidR="00221602" w:rsidRDefault="0022160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AC7E10"/>
    <w:multiLevelType w:val="hybridMultilevel"/>
    <w:tmpl w:val="4F4ECA60"/>
    <w:lvl w:ilvl="0" w:tplc="0C56B4DE">
      <w:start w:val="1"/>
      <w:numFmt w:val="decimal"/>
      <w:lvlText w:val="%1."/>
      <w:lvlJc w:val="left"/>
      <w:pPr>
        <w:ind w:left="430" w:hanging="360"/>
      </w:pPr>
      <w:rPr>
        <w:rFonts w:hint="default"/>
        <w:b/>
        <w:sz w:val="28"/>
      </w:rPr>
    </w:lvl>
    <w:lvl w:ilvl="1" w:tplc="041F0019" w:tentative="1">
      <w:start w:val="1"/>
      <w:numFmt w:val="lowerLetter"/>
      <w:lvlText w:val="%2."/>
      <w:lvlJc w:val="left"/>
      <w:pPr>
        <w:ind w:left="1150" w:hanging="360"/>
      </w:pPr>
    </w:lvl>
    <w:lvl w:ilvl="2" w:tplc="041F001B" w:tentative="1">
      <w:start w:val="1"/>
      <w:numFmt w:val="lowerRoman"/>
      <w:lvlText w:val="%3."/>
      <w:lvlJc w:val="right"/>
      <w:pPr>
        <w:ind w:left="1870" w:hanging="180"/>
      </w:pPr>
    </w:lvl>
    <w:lvl w:ilvl="3" w:tplc="041F000F" w:tentative="1">
      <w:start w:val="1"/>
      <w:numFmt w:val="decimal"/>
      <w:lvlText w:val="%4."/>
      <w:lvlJc w:val="left"/>
      <w:pPr>
        <w:ind w:left="2590" w:hanging="360"/>
      </w:pPr>
    </w:lvl>
    <w:lvl w:ilvl="4" w:tplc="041F0019" w:tentative="1">
      <w:start w:val="1"/>
      <w:numFmt w:val="lowerLetter"/>
      <w:lvlText w:val="%5."/>
      <w:lvlJc w:val="left"/>
      <w:pPr>
        <w:ind w:left="3310" w:hanging="360"/>
      </w:pPr>
    </w:lvl>
    <w:lvl w:ilvl="5" w:tplc="041F001B" w:tentative="1">
      <w:start w:val="1"/>
      <w:numFmt w:val="lowerRoman"/>
      <w:lvlText w:val="%6."/>
      <w:lvlJc w:val="right"/>
      <w:pPr>
        <w:ind w:left="4030" w:hanging="180"/>
      </w:pPr>
    </w:lvl>
    <w:lvl w:ilvl="6" w:tplc="041F000F" w:tentative="1">
      <w:start w:val="1"/>
      <w:numFmt w:val="decimal"/>
      <w:lvlText w:val="%7."/>
      <w:lvlJc w:val="left"/>
      <w:pPr>
        <w:ind w:left="4750" w:hanging="360"/>
      </w:pPr>
    </w:lvl>
    <w:lvl w:ilvl="7" w:tplc="041F0019" w:tentative="1">
      <w:start w:val="1"/>
      <w:numFmt w:val="lowerLetter"/>
      <w:lvlText w:val="%8."/>
      <w:lvlJc w:val="left"/>
      <w:pPr>
        <w:ind w:left="5470" w:hanging="360"/>
      </w:pPr>
    </w:lvl>
    <w:lvl w:ilvl="8" w:tplc="041F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1" w15:restartNumberingAfterBreak="0">
    <w:nsid w:val="70AB11E1"/>
    <w:multiLevelType w:val="hybridMultilevel"/>
    <w:tmpl w:val="4F4ECA60"/>
    <w:lvl w:ilvl="0" w:tplc="0C56B4DE">
      <w:start w:val="1"/>
      <w:numFmt w:val="decimal"/>
      <w:lvlText w:val="%1."/>
      <w:lvlJc w:val="left"/>
      <w:pPr>
        <w:ind w:left="430" w:hanging="360"/>
      </w:pPr>
      <w:rPr>
        <w:rFonts w:hint="default"/>
        <w:b/>
        <w:sz w:val="28"/>
      </w:rPr>
    </w:lvl>
    <w:lvl w:ilvl="1" w:tplc="041F0019" w:tentative="1">
      <w:start w:val="1"/>
      <w:numFmt w:val="lowerLetter"/>
      <w:lvlText w:val="%2."/>
      <w:lvlJc w:val="left"/>
      <w:pPr>
        <w:ind w:left="1150" w:hanging="360"/>
      </w:pPr>
    </w:lvl>
    <w:lvl w:ilvl="2" w:tplc="041F001B" w:tentative="1">
      <w:start w:val="1"/>
      <w:numFmt w:val="lowerRoman"/>
      <w:lvlText w:val="%3."/>
      <w:lvlJc w:val="right"/>
      <w:pPr>
        <w:ind w:left="1870" w:hanging="180"/>
      </w:pPr>
    </w:lvl>
    <w:lvl w:ilvl="3" w:tplc="041F000F" w:tentative="1">
      <w:start w:val="1"/>
      <w:numFmt w:val="decimal"/>
      <w:lvlText w:val="%4."/>
      <w:lvlJc w:val="left"/>
      <w:pPr>
        <w:ind w:left="2590" w:hanging="360"/>
      </w:pPr>
    </w:lvl>
    <w:lvl w:ilvl="4" w:tplc="041F0019" w:tentative="1">
      <w:start w:val="1"/>
      <w:numFmt w:val="lowerLetter"/>
      <w:lvlText w:val="%5."/>
      <w:lvlJc w:val="left"/>
      <w:pPr>
        <w:ind w:left="3310" w:hanging="360"/>
      </w:pPr>
    </w:lvl>
    <w:lvl w:ilvl="5" w:tplc="041F001B" w:tentative="1">
      <w:start w:val="1"/>
      <w:numFmt w:val="lowerRoman"/>
      <w:lvlText w:val="%6."/>
      <w:lvlJc w:val="right"/>
      <w:pPr>
        <w:ind w:left="4030" w:hanging="180"/>
      </w:pPr>
    </w:lvl>
    <w:lvl w:ilvl="6" w:tplc="041F000F" w:tentative="1">
      <w:start w:val="1"/>
      <w:numFmt w:val="decimal"/>
      <w:lvlText w:val="%7."/>
      <w:lvlJc w:val="left"/>
      <w:pPr>
        <w:ind w:left="4750" w:hanging="360"/>
      </w:pPr>
    </w:lvl>
    <w:lvl w:ilvl="7" w:tplc="041F0019" w:tentative="1">
      <w:start w:val="1"/>
      <w:numFmt w:val="lowerLetter"/>
      <w:lvlText w:val="%8."/>
      <w:lvlJc w:val="left"/>
      <w:pPr>
        <w:ind w:left="5470" w:hanging="360"/>
      </w:pPr>
    </w:lvl>
    <w:lvl w:ilvl="8" w:tplc="041F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2" w15:restartNumberingAfterBreak="0">
    <w:nsid w:val="7D4A4C2D"/>
    <w:multiLevelType w:val="hybridMultilevel"/>
    <w:tmpl w:val="4F4ECA60"/>
    <w:lvl w:ilvl="0" w:tplc="0C56B4DE">
      <w:start w:val="1"/>
      <w:numFmt w:val="decimal"/>
      <w:lvlText w:val="%1."/>
      <w:lvlJc w:val="left"/>
      <w:pPr>
        <w:ind w:left="430" w:hanging="360"/>
      </w:pPr>
      <w:rPr>
        <w:rFonts w:hint="default"/>
        <w:b/>
        <w:sz w:val="28"/>
      </w:rPr>
    </w:lvl>
    <w:lvl w:ilvl="1" w:tplc="041F0019" w:tentative="1">
      <w:start w:val="1"/>
      <w:numFmt w:val="lowerLetter"/>
      <w:lvlText w:val="%2."/>
      <w:lvlJc w:val="left"/>
      <w:pPr>
        <w:ind w:left="1150" w:hanging="360"/>
      </w:pPr>
    </w:lvl>
    <w:lvl w:ilvl="2" w:tplc="041F001B" w:tentative="1">
      <w:start w:val="1"/>
      <w:numFmt w:val="lowerRoman"/>
      <w:lvlText w:val="%3."/>
      <w:lvlJc w:val="right"/>
      <w:pPr>
        <w:ind w:left="1870" w:hanging="180"/>
      </w:pPr>
    </w:lvl>
    <w:lvl w:ilvl="3" w:tplc="041F000F" w:tentative="1">
      <w:start w:val="1"/>
      <w:numFmt w:val="decimal"/>
      <w:lvlText w:val="%4."/>
      <w:lvlJc w:val="left"/>
      <w:pPr>
        <w:ind w:left="2590" w:hanging="360"/>
      </w:pPr>
    </w:lvl>
    <w:lvl w:ilvl="4" w:tplc="041F0019" w:tentative="1">
      <w:start w:val="1"/>
      <w:numFmt w:val="lowerLetter"/>
      <w:lvlText w:val="%5."/>
      <w:lvlJc w:val="left"/>
      <w:pPr>
        <w:ind w:left="3310" w:hanging="360"/>
      </w:pPr>
    </w:lvl>
    <w:lvl w:ilvl="5" w:tplc="041F001B" w:tentative="1">
      <w:start w:val="1"/>
      <w:numFmt w:val="lowerRoman"/>
      <w:lvlText w:val="%6."/>
      <w:lvlJc w:val="right"/>
      <w:pPr>
        <w:ind w:left="4030" w:hanging="180"/>
      </w:pPr>
    </w:lvl>
    <w:lvl w:ilvl="6" w:tplc="041F000F" w:tentative="1">
      <w:start w:val="1"/>
      <w:numFmt w:val="decimal"/>
      <w:lvlText w:val="%7."/>
      <w:lvlJc w:val="left"/>
      <w:pPr>
        <w:ind w:left="4750" w:hanging="360"/>
      </w:pPr>
    </w:lvl>
    <w:lvl w:ilvl="7" w:tplc="041F0019" w:tentative="1">
      <w:start w:val="1"/>
      <w:numFmt w:val="lowerLetter"/>
      <w:lvlText w:val="%8."/>
      <w:lvlJc w:val="left"/>
      <w:pPr>
        <w:ind w:left="5470" w:hanging="360"/>
      </w:pPr>
    </w:lvl>
    <w:lvl w:ilvl="8" w:tplc="041F001B" w:tentative="1">
      <w:start w:val="1"/>
      <w:numFmt w:val="lowerRoman"/>
      <w:lvlText w:val="%9."/>
      <w:lvlJc w:val="right"/>
      <w:pPr>
        <w:ind w:left="619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NTYytLS0sDQzNjVT0lEKTi0uzszPAykwrAUAsmyPsywAAAA="/>
  </w:docVars>
  <w:rsids>
    <w:rsidRoot w:val="00F12212"/>
    <w:rsid w:val="00013F06"/>
    <w:rsid w:val="00023BA3"/>
    <w:rsid w:val="00027E4D"/>
    <w:rsid w:val="00045A3A"/>
    <w:rsid w:val="000C6BE7"/>
    <w:rsid w:val="000E503E"/>
    <w:rsid w:val="001045CF"/>
    <w:rsid w:val="00111EFE"/>
    <w:rsid w:val="00112394"/>
    <w:rsid w:val="00156E3F"/>
    <w:rsid w:val="00193D09"/>
    <w:rsid w:val="001B5648"/>
    <w:rsid w:val="001D04F6"/>
    <w:rsid w:val="00221602"/>
    <w:rsid w:val="0024287A"/>
    <w:rsid w:val="00267EA3"/>
    <w:rsid w:val="00281826"/>
    <w:rsid w:val="00286E61"/>
    <w:rsid w:val="002C6A59"/>
    <w:rsid w:val="002F45BD"/>
    <w:rsid w:val="0034156E"/>
    <w:rsid w:val="00360C32"/>
    <w:rsid w:val="00393F45"/>
    <w:rsid w:val="004067B1"/>
    <w:rsid w:val="0041299C"/>
    <w:rsid w:val="00425D03"/>
    <w:rsid w:val="004373DD"/>
    <w:rsid w:val="004753A8"/>
    <w:rsid w:val="00486E90"/>
    <w:rsid w:val="00496884"/>
    <w:rsid w:val="00496942"/>
    <w:rsid w:val="00496B36"/>
    <w:rsid w:val="004B3D8B"/>
    <w:rsid w:val="004D18AA"/>
    <w:rsid w:val="004D3836"/>
    <w:rsid w:val="004E3065"/>
    <w:rsid w:val="00507162"/>
    <w:rsid w:val="00545F9D"/>
    <w:rsid w:val="005A2819"/>
    <w:rsid w:val="005B1A6A"/>
    <w:rsid w:val="00664118"/>
    <w:rsid w:val="00666356"/>
    <w:rsid w:val="00697B44"/>
    <w:rsid w:val="006A0341"/>
    <w:rsid w:val="006E7E1F"/>
    <w:rsid w:val="006F7684"/>
    <w:rsid w:val="00714DBB"/>
    <w:rsid w:val="00730BE5"/>
    <w:rsid w:val="0078760F"/>
    <w:rsid w:val="00790DB1"/>
    <w:rsid w:val="007C79F5"/>
    <w:rsid w:val="00820566"/>
    <w:rsid w:val="008614B6"/>
    <w:rsid w:val="0088699A"/>
    <w:rsid w:val="00897AAA"/>
    <w:rsid w:val="008B6E01"/>
    <w:rsid w:val="0092408C"/>
    <w:rsid w:val="009436A8"/>
    <w:rsid w:val="009D23FA"/>
    <w:rsid w:val="009E3619"/>
    <w:rsid w:val="009E78ED"/>
    <w:rsid w:val="00A5519C"/>
    <w:rsid w:val="00A5702E"/>
    <w:rsid w:val="00A73A72"/>
    <w:rsid w:val="00A85D48"/>
    <w:rsid w:val="00A91243"/>
    <w:rsid w:val="00A966C3"/>
    <w:rsid w:val="00AA4A51"/>
    <w:rsid w:val="00AC22D1"/>
    <w:rsid w:val="00AF56F4"/>
    <w:rsid w:val="00B2492F"/>
    <w:rsid w:val="00B309A8"/>
    <w:rsid w:val="00B351B6"/>
    <w:rsid w:val="00B62586"/>
    <w:rsid w:val="00BC104E"/>
    <w:rsid w:val="00BE435F"/>
    <w:rsid w:val="00C25479"/>
    <w:rsid w:val="00C44148"/>
    <w:rsid w:val="00CB0FC2"/>
    <w:rsid w:val="00CC7F4D"/>
    <w:rsid w:val="00CE2AED"/>
    <w:rsid w:val="00D82881"/>
    <w:rsid w:val="00D87747"/>
    <w:rsid w:val="00D91D51"/>
    <w:rsid w:val="00DC3936"/>
    <w:rsid w:val="00E63A17"/>
    <w:rsid w:val="00E822E9"/>
    <w:rsid w:val="00E83B29"/>
    <w:rsid w:val="00EC4CAC"/>
    <w:rsid w:val="00EE2A28"/>
    <w:rsid w:val="00EE3C31"/>
    <w:rsid w:val="00F12212"/>
    <w:rsid w:val="00F13A32"/>
    <w:rsid w:val="00F30DF7"/>
    <w:rsid w:val="00F541BA"/>
    <w:rsid w:val="00F55D30"/>
    <w:rsid w:val="00F76DAD"/>
    <w:rsid w:val="00FB01AE"/>
    <w:rsid w:val="00FB5E54"/>
    <w:rsid w:val="00FD5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8640C0"/>
  <w15:docId w15:val="{1FAFD15A-F77E-4F34-98E5-CFF00ED1D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22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12212"/>
  </w:style>
  <w:style w:type="paragraph" w:styleId="AltBilgi">
    <w:name w:val="footer"/>
    <w:basedOn w:val="Normal"/>
    <w:link w:val="AltBilgiChar"/>
    <w:uiPriority w:val="99"/>
    <w:unhideWhenUsed/>
    <w:rsid w:val="00F122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12212"/>
  </w:style>
  <w:style w:type="paragraph" w:styleId="BalonMetni">
    <w:name w:val="Balloon Text"/>
    <w:basedOn w:val="Normal"/>
    <w:link w:val="BalonMetniChar"/>
    <w:uiPriority w:val="99"/>
    <w:semiHidden/>
    <w:unhideWhenUsed/>
    <w:rsid w:val="00F122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12212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F122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4129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F10C2-294A-46B1-9550-4A0F161F5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3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za</dc:creator>
  <cp:lastModifiedBy>Microsoft Office User</cp:lastModifiedBy>
  <cp:revision>58</cp:revision>
  <cp:lastPrinted>2017-02-02T07:56:00Z</cp:lastPrinted>
  <dcterms:created xsi:type="dcterms:W3CDTF">2018-04-26T12:43:00Z</dcterms:created>
  <dcterms:modified xsi:type="dcterms:W3CDTF">2021-09-06T08:13:00Z</dcterms:modified>
</cp:coreProperties>
</file>